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78" w:rsidRDefault="00B45874" w:rsidP="00B45874">
      <w:pPr>
        <w:tabs>
          <w:tab w:val="left" w:pos="4320"/>
          <w:tab w:val="left" w:pos="720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Name: </w:t>
      </w:r>
      <w:sdt>
        <w:sdtPr>
          <w:rPr>
            <w:rStyle w:val="FormEntries"/>
          </w:rPr>
          <w:alias w:val="Student Name"/>
          <w:tag w:val="Student Name"/>
          <w:id w:val="-512767902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____________</w:t>
          </w:r>
        </w:sdtContent>
      </w:sdt>
      <w:r>
        <w:rPr>
          <w:rFonts w:ascii="ITC Stone Serif Std Medium" w:hAnsi="ITC Stone Serif Std Medium"/>
        </w:rPr>
        <w:tab/>
        <w:t xml:space="preserve">Semester: </w:t>
      </w:r>
      <w:sdt>
        <w:sdtPr>
          <w:rPr>
            <w:rStyle w:val="FormEntries"/>
          </w:rPr>
          <w:alias w:val="Term"/>
          <w:tag w:val="Term"/>
          <w:id w:val="888767779"/>
          <w:lock w:val="sdtLocked"/>
          <w:placeholder>
            <w:docPart w:val="0529945B53C846AC9C906C958CD9585B"/>
          </w:placeholder>
          <w:showingPlcHdr/>
          <w:comboBox>
            <w:listItem w:value="Fall/Spring"/>
            <w:listItem w:displayText="Fall" w:value="Fall"/>
            <w:listItem w:displayText="Spring" w:value="Spring"/>
          </w:comboBox>
        </w:sdtPr>
        <w:sdtEndPr>
          <w:rPr>
            <w:rStyle w:val="FormEntries"/>
          </w:rPr>
        </w:sdtEndPr>
        <w:sdtContent>
          <w:r w:rsidR="007E1DA3" w:rsidRPr="001A64A4">
            <w:rPr>
              <w:rStyle w:val="PlaceholderText"/>
            </w:rPr>
            <w:t>Choose an item.</w:t>
          </w:r>
        </w:sdtContent>
      </w:sdt>
      <w:r>
        <w:rPr>
          <w:rFonts w:ascii="ITC Stone Serif Std Medium" w:hAnsi="ITC Stone Serif Std Medium"/>
        </w:rPr>
        <w:tab/>
        <w:t xml:space="preserve">Year: </w:t>
      </w:r>
      <w:sdt>
        <w:sdtPr>
          <w:rPr>
            <w:rStyle w:val="FormEntries"/>
          </w:rPr>
          <w:alias w:val="Year"/>
          <w:tag w:val="Year"/>
          <w:id w:val="-970509455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</w:t>
          </w:r>
        </w:sdtContent>
      </w:sdt>
    </w:p>
    <w:p w:rsidR="00B45874" w:rsidRDefault="00B4587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 xml:space="preserve">Practicum </w:t>
      </w:r>
      <w:r w:rsidR="006472CB">
        <w:rPr>
          <w:rFonts w:ascii="ITC Stone Serif Std Medium" w:hAnsi="ITC Stone Serif Std Medium"/>
        </w:rPr>
        <w:t>Course</w:t>
      </w:r>
      <w:r>
        <w:rPr>
          <w:rFonts w:ascii="ITC Stone Serif Std Medium" w:hAnsi="ITC Stone Serif Std Medium"/>
        </w:rPr>
        <w:t>:</w:t>
      </w:r>
      <w:r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alias w:val="Practicum_Type"/>
          <w:tag w:val="Practicum_Type"/>
          <w:id w:val="175161996"/>
          <w:lock w:val="sdtLocked"/>
          <w:placeholder>
            <w:docPart w:val="3BF6522DDB944535BD468B827527EC21"/>
          </w:placeholder>
          <w:comboBox>
            <w:listItem w:value="Choose an item."/>
            <w:listItem w:displayText="T&amp;L 490" w:value="T&amp;L 490"/>
            <w:listItem w:displayText="MIT 571" w:value="MIT 571"/>
          </w:comboBox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___</w:t>
          </w:r>
        </w:sdtContent>
      </w:sdt>
    </w:p>
    <w:p w:rsidR="004139B1" w:rsidRDefault="00B4587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</w:r>
      <w:r w:rsidR="004139B1">
        <w:rPr>
          <w:rFonts w:ascii="ITC Stone Serif Std Medium" w:hAnsi="ITC Stone Serif Std Medium"/>
        </w:rPr>
        <w:t xml:space="preserve">Practicum Requirements: </w:t>
      </w:r>
      <w:r w:rsidR="004139B1">
        <w:rPr>
          <w:rFonts w:ascii="ITC Stone Serif Std Medium" w:hAnsi="ITC Stone Serif Std Medium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3600"/>
      </w:tblGrid>
      <w:tr w:rsidR="00671786" w:rsidTr="00671786">
        <w:trPr>
          <w:jc w:val="center"/>
        </w:trPr>
        <w:tc>
          <w:tcPr>
            <w:tcW w:w="1525" w:type="dxa"/>
            <w:shd w:val="clear" w:color="auto" w:fill="D9D9D9" w:themeFill="background1" w:themeFillShade="D9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Cours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Minimum Requirements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01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6 hrs/wk, 9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02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3 hrs/wk, 45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05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3 hrs/wk, 45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15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40 hrs/wk, 60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90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16 hrs/wk, 21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590</w:t>
            </w:r>
          </w:p>
        </w:tc>
        <w:tc>
          <w:tcPr>
            <w:tcW w:w="3600" w:type="dxa"/>
          </w:tcPr>
          <w:p w:rsidR="00671786" w:rsidRDefault="00671786" w:rsidP="00671786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6 hrs/wk, 9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&amp;L 469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40 hrs/wk, 21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MIT 571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16 hrs/wk, 210 hrs total</w:t>
            </w:r>
          </w:p>
        </w:tc>
      </w:tr>
      <w:tr w:rsidR="00671786" w:rsidTr="00671786">
        <w:trPr>
          <w:jc w:val="center"/>
        </w:trPr>
        <w:tc>
          <w:tcPr>
            <w:tcW w:w="1525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MIT 575</w:t>
            </w:r>
          </w:p>
        </w:tc>
        <w:tc>
          <w:tcPr>
            <w:tcW w:w="3600" w:type="dxa"/>
          </w:tcPr>
          <w:p w:rsidR="00671786" w:rsidRDefault="00671786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40 hrs/wk, 600 hrs total</w:t>
            </w:r>
          </w:p>
        </w:tc>
      </w:tr>
    </w:tbl>
    <w:p w:rsidR="00671786" w:rsidRDefault="00671786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</w:p>
    <w:p w:rsidR="004F6A34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chool District: </w:t>
      </w:r>
      <w:sdt>
        <w:sdtPr>
          <w:rPr>
            <w:rStyle w:val="FormEntries"/>
          </w:rPr>
          <w:alias w:val="School_District"/>
          <w:tag w:val="School_District"/>
          <w:id w:val="666821317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 xml:space="preserve">_______________ </w:t>
          </w:r>
        </w:sdtContent>
      </w:sdt>
      <w:r w:rsidR="002B5D7A">
        <w:rPr>
          <w:rFonts w:ascii="ITC Stone Serif Std Medium" w:hAnsi="ITC Stone Serif Std Medium"/>
        </w:rPr>
        <w:tab/>
      </w:r>
      <w:r>
        <w:rPr>
          <w:rFonts w:ascii="ITC Stone Serif Std Medium" w:hAnsi="ITC Stone Serif Std Medium"/>
        </w:rPr>
        <w:t xml:space="preserve">Building: </w:t>
      </w:r>
      <w:sdt>
        <w:sdtPr>
          <w:rPr>
            <w:rStyle w:val="FormEntries"/>
          </w:rPr>
          <w:alias w:val="Building"/>
          <w:tag w:val="Building"/>
          <w:id w:val="94364204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____________</w:t>
          </w:r>
        </w:sdtContent>
      </w:sdt>
    </w:p>
    <w:p w:rsidR="004F6A34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Grade Level: </w:t>
      </w:r>
      <w:sdt>
        <w:sdtPr>
          <w:rPr>
            <w:rStyle w:val="FormEntries"/>
          </w:rPr>
          <w:alias w:val="Grade_Level"/>
          <w:tag w:val="Grade_Level"/>
          <w:id w:val="614946571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</w:t>
          </w:r>
        </w:sdtContent>
      </w:sdt>
      <w:r w:rsidR="002B5D7A">
        <w:rPr>
          <w:rFonts w:ascii="ITC Stone Serif Std Medium" w:hAnsi="ITC Stone Serif Std Medium"/>
        </w:rPr>
        <w:tab/>
      </w:r>
      <w:r w:rsidR="002B5D7A">
        <w:rPr>
          <w:rFonts w:ascii="ITC Stone Serif Std Medium" w:hAnsi="ITC Stone Serif Std Medium"/>
        </w:rPr>
        <w:tab/>
      </w:r>
      <w:r>
        <w:rPr>
          <w:rFonts w:ascii="ITC Stone Serif Std Medium" w:hAnsi="ITC Stone Serif Std Medium"/>
        </w:rPr>
        <w:t xml:space="preserve">Subject: </w:t>
      </w:r>
      <w:sdt>
        <w:sdtPr>
          <w:rPr>
            <w:rStyle w:val="FormEntries"/>
          </w:rPr>
          <w:alias w:val="Subject"/>
          <w:tag w:val="Subject"/>
          <w:id w:val="-1771461444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_</w:t>
          </w:r>
        </w:sdtContent>
      </w:sdt>
    </w:p>
    <w:p w:rsidR="004F6A34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Mentor Teacher: </w:t>
      </w:r>
      <w:sdt>
        <w:sdtPr>
          <w:rPr>
            <w:rStyle w:val="FormEntries"/>
          </w:rPr>
          <w:alias w:val="Mentor"/>
          <w:tag w:val="Mentor"/>
          <w:id w:val="505485123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</w:t>
          </w:r>
        </w:sdtContent>
      </w:sdt>
      <w:r w:rsidR="002B5D7A">
        <w:rPr>
          <w:rFonts w:ascii="ITC Stone Serif Std Medium" w:hAnsi="ITC Stone Serif Std Medium"/>
        </w:rPr>
        <w:tab/>
      </w:r>
      <w:r>
        <w:rPr>
          <w:rFonts w:ascii="ITC Stone Serif Std Medium" w:hAnsi="ITC Stone Serif Std Medium"/>
        </w:rPr>
        <w:t xml:space="preserve">Supervisor: </w:t>
      </w:r>
      <w:sdt>
        <w:sdtPr>
          <w:rPr>
            <w:rStyle w:val="FormEntries"/>
          </w:rPr>
          <w:alias w:val="Supervisor"/>
          <w:tag w:val="Supervisor"/>
          <w:id w:val="-1066329146"/>
          <w:lock w:val="sdtLocked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7E1DA3">
            <w:rPr>
              <w:rStyle w:val="FormEntries"/>
            </w:rPr>
            <w:t>______________________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620"/>
        <w:gridCol w:w="1080"/>
        <w:gridCol w:w="5305"/>
      </w:tblGrid>
      <w:tr w:rsidR="004F6A34" w:rsidTr="004F6A34">
        <w:tc>
          <w:tcPr>
            <w:tcW w:w="1345" w:type="dxa"/>
            <w:shd w:val="clear" w:color="auto" w:fill="D9D9D9" w:themeFill="background1" w:themeFillShade="D9"/>
          </w:tcPr>
          <w:p w:rsid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at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i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Hours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Activities</w:t>
            </w:r>
          </w:p>
        </w:tc>
      </w:tr>
      <w:tr w:rsidR="004F6A34" w:rsidRPr="004F6A34" w:rsidTr="002B5D7A">
        <w:tc>
          <w:tcPr>
            <w:tcW w:w="1345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9/7/2019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11AM – 2PM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3</w:t>
            </w:r>
          </w:p>
        </w:tc>
        <w:tc>
          <w:tcPr>
            <w:tcW w:w="5305" w:type="dxa"/>
            <w:shd w:val="clear" w:color="auto" w:fill="F2F2F2" w:themeFill="background1" w:themeFillShade="F2"/>
          </w:tcPr>
          <w:p w:rsidR="004F6A34" w:rsidRP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Math, spelling, read aloud, small group</w:t>
            </w:r>
          </w:p>
        </w:tc>
      </w:tr>
      <w:tr w:rsidR="004F6A34" w:rsidTr="004F6A34">
        <w:tc>
          <w:tcPr>
            <w:tcW w:w="1345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4F6A34" w:rsidRDefault="004F6A34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7E1DA3" w:rsidTr="004F6A34">
        <w:tc>
          <w:tcPr>
            <w:tcW w:w="1345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7E1DA3" w:rsidRDefault="007E1DA3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7E1DA3" w:rsidTr="004F6A34">
        <w:tc>
          <w:tcPr>
            <w:tcW w:w="1345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7E1DA3" w:rsidRDefault="007E1DA3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7E1DA3" w:rsidRDefault="007E1DA3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4F6A34" w:rsidTr="004F6A34">
        <w:tc>
          <w:tcPr>
            <w:tcW w:w="2965" w:type="dxa"/>
            <w:gridSpan w:val="2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jc w:val="right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Midterm Total</w:t>
            </w:r>
          </w:p>
        </w:tc>
        <w:tc>
          <w:tcPr>
            <w:tcW w:w="1080" w:type="dxa"/>
          </w:tcPr>
          <w:p w:rsidR="004F6A34" w:rsidRDefault="004F6A34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4F6A34" w:rsidRPr="004F6A34" w:rsidRDefault="004F6A34" w:rsidP="004139B1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  <w:i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(Make a copy and submit on or before March 15 (spring) or October 15 (fall).</w:t>
            </w:r>
          </w:p>
        </w:tc>
      </w:tr>
    </w:tbl>
    <w:p w:rsidR="004F6A34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</w:p>
    <w:p w:rsidR="008F5312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ogress at MIDTERM is </w:t>
      </w:r>
      <w:sdt>
        <w:sdtPr>
          <w:rPr>
            <w:rFonts w:ascii="ITC Stone Serif Std Medium" w:hAnsi="ITC Stone Serif Std Medium"/>
          </w:rPr>
          <w:id w:val="-1947298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E1DA3">
            <w:rPr>
              <w:rFonts w:ascii="MS Gothic" w:eastAsia="MS Gothic" w:hAnsi="MS Gothic" w:hint="eastAsia"/>
            </w:rPr>
            <w:t>☐</w:t>
          </w:r>
        </w:sdtContent>
      </w:sdt>
      <w:r w:rsidR="006472CB">
        <w:rPr>
          <w:rFonts w:ascii="ITC Stone Serif Std Medium" w:hAnsi="ITC Stone Serif Std Medium"/>
        </w:rPr>
        <w:t xml:space="preserve"> Satisfactory or </w:t>
      </w:r>
      <w:sdt>
        <w:sdtPr>
          <w:rPr>
            <w:rFonts w:ascii="ITC Stone Serif Std Medium" w:hAnsi="ITC Stone Serif Std Medium"/>
          </w:rPr>
          <w:id w:val="2033538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2CB">
            <w:rPr>
              <w:rFonts w:ascii="MS Gothic" w:eastAsia="MS Gothic" w:hAnsi="MS Gothic" w:hint="eastAsia"/>
            </w:rPr>
            <w:t>☐</w:t>
          </w:r>
        </w:sdtContent>
      </w:sdt>
      <w:r w:rsidR="006472CB">
        <w:rPr>
          <w:rFonts w:ascii="ITC Stone Serif Std Medium" w:hAnsi="ITC Stone Serif Std Medium"/>
        </w:rPr>
        <w:t xml:space="preserve"> Needs Improvement</w:t>
      </w:r>
    </w:p>
    <w:p w:rsidR="008F5312" w:rsidRDefault="008F5312" w:rsidP="008F5312">
      <w:pPr>
        <w:tabs>
          <w:tab w:val="right" w:pos="2700"/>
          <w:tab w:val="left" w:pos="2880"/>
          <w:tab w:val="left" w:pos="756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lastRenderedPageBreak/>
        <w:t>Mentor Signature:</w:t>
      </w:r>
      <w:r w:rsidR="007E1DA3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-1808082093"/>
          <w:lock w:val="sdtLocked"/>
          <w:placeholder>
            <w:docPart w:val="DefaultPlaceholder_-1854013440"/>
          </w:placeholder>
          <w:text/>
        </w:sdtPr>
        <w:sdtEndPr/>
        <w:sdtContent>
          <w:r w:rsidR="007E1DA3">
            <w:rPr>
              <w:rFonts w:ascii="ITC Stone Serif Std Medium" w:hAnsi="ITC Stone Serif Std Medium"/>
            </w:rPr>
            <w:t>___________________________</w:t>
          </w:r>
        </w:sdtContent>
      </w:sdt>
      <w:r>
        <w:rPr>
          <w:rFonts w:ascii="ITC Stone Serif Std Medium" w:hAnsi="ITC Stone Serif Std Medium"/>
        </w:rPr>
        <w:tab/>
        <w:t xml:space="preserve">Date: </w:t>
      </w:r>
      <w:sdt>
        <w:sdtPr>
          <w:rPr>
            <w:rFonts w:ascii="ITC Stone Serif Std Medium" w:hAnsi="ITC Stone Serif Std Medium"/>
          </w:rPr>
          <w:id w:val="-971984461"/>
          <w:lock w:val="sdtLocked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E1DA3">
            <w:rPr>
              <w:rFonts w:ascii="ITC Stone Serif Std Medium" w:hAnsi="ITC Stone Serif Std Medium"/>
            </w:rPr>
            <w:t>___/___/___</w:t>
          </w:r>
        </w:sdtContent>
      </w:sdt>
    </w:p>
    <w:p w:rsidR="006472CB" w:rsidRDefault="008F5312" w:rsidP="008F5312">
      <w:pPr>
        <w:tabs>
          <w:tab w:val="right" w:pos="2700"/>
          <w:tab w:val="left" w:pos="2880"/>
          <w:tab w:val="left" w:pos="756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Student Signature:</w:t>
      </w:r>
      <w:r w:rsidR="007E1DA3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2045328828"/>
          <w:lock w:val="sdtLocked"/>
          <w:placeholder>
            <w:docPart w:val="DefaultPlaceholder_-1854013440"/>
          </w:placeholder>
          <w:text/>
        </w:sdtPr>
        <w:sdtEndPr/>
        <w:sdtContent>
          <w:r w:rsidR="007E1DA3">
            <w:rPr>
              <w:rFonts w:ascii="ITC Stone Serif Std Medium" w:hAnsi="ITC Stone Serif Std Medium"/>
            </w:rPr>
            <w:t>___________________________</w:t>
          </w:r>
        </w:sdtContent>
      </w:sdt>
      <w:r>
        <w:rPr>
          <w:rFonts w:ascii="ITC Stone Serif Std Medium" w:hAnsi="ITC Stone Serif Std Medium"/>
        </w:rPr>
        <w:tab/>
        <w:t xml:space="preserve">Date: </w:t>
      </w:r>
      <w:sdt>
        <w:sdtPr>
          <w:rPr>
            <w:rFonts w:ascii="ITC Stone Serif Std Medium" w:hAnsi="ITC Stone Serif Std Medium"/>
          </w:rPr>
          <w:id w:val="2139144163"/>
          <w:lock w:val="sdtLocked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E1DA3">
            <w:rPr>
              <w:rFonts w:ascii="ITC Stone Serif Std Medium" w:hAnsi="ITC Stone Serif Std Medium"/>
            </w:rPr>
            <w:t>__/__/___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620"/>
        <w:gridCol w:w="1080"/>
        <w:gridCol w:w="5305"/>
      </w:tblGrid>
      <w:tr w:rsidR="004F6A34" w:rsidTr="004F6A34">
        <w:tc>
          <w:tcPr>
            <w:tcW w:w="1345" w:type="dxa"/>
            <w:shd w:val="clear" w:color="auto" w:fill="D9D9D9" w:themeFill="background1" w:themeFillShade="D9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at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Ti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Hours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Activities</w:t>
            </w:r>
          </w:p>
        </w:tc>
      </w:tr>
      <w:tr w:rsidR="004F6A34" w:rsidRPr="004F6A34" w:rsidTr="002B5D7A">
        <w:tc>
          <w:tcPr>
            <w:tcW w:w="1345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9/7/2019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11AM – 2PM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3</w:t>
            </w:r>
          </w:p>
        </w:tc>
        <w:tc>
          <w:tcPr>
            <w:tcW w:w="5305" w:type="dxa"/>
            <w:shd w:val="clear" w:color="auto" w:fill="F2F2F2" w:themeFill="background1" w:themeFillShade="F2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  <w:i/>
                <w:sz w:val="20"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>Math, spelling, read aloud, small group</w:t>
            </w:r>
          </w:p>
        </w:tc>
      </w:tr>
      <w:tr w:rsidR="004F6A34" w:rsidTr="004F6A34">
        <w:tc>
          <w:tcPr>
            <w:tcW w:w="1345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4F6A34" w:rsidRDefault="004F6A34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6472CB" w:rsidTr="004F6A34">
        <w:tc>
          <w:tcPr>
            <w:tcW w:w="134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620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  <w:tc>
          <w:tcPr>
            <w:tcW w:w="1080" w:type="dxa"/>
          </w:tcPr>
          <w:p w:rsidR="006472CB" w:rsidRDefault="006472CB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6472CB" w:rsidRDefault="006472CB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</w:rPr>
            </w:pPr>
          </w:p>
        </w:tc>
      </w:tr>
      <w:tr w:rsidR="004F6A34" w:rsidTr="004F6A34">
        <w:tc>
          <w:tcPr>
            <w:tcW w:w="2965" w:type="dxa"/>
            <w:gridSpan w:val="2"/>
          </w:tcPr>
          <w:p w:rsidR="004F6A34" w:rsidRDefault="004F6A34" w:rsidP="004F6A34">
            <w:pPr>
              <w:tabs>
                <w:tab w:val="right" w:pos="2700"/>
                <w:tab w:val="left" w:pos="2880"/>
              </w:tabs>
              <w:jc w:val="right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Final Total</w:t>
            </w:r>
          </w:p>
        </w:tc>
        <w:tc>
          <w:tcPr>
            <w:tcW w:w="1080" w:type="dxa"/>
          </w:tcPr>
          <w:p w:rsidR="004F6A34" w:rsidRDefault="004F6A34" w:rsidP="002B5D7A">
            <w:pPr>
              <w:tabs>
                <w:tab w:val="right" w:pos="2700"/>
                <w:tab w:val="left" w:pos="2880"/>
              </w:tabs>
              <w:jc w:val="center"/>
              <w:rPr>
                <w:rFonts w:ascii="ITC Stone Serif Std Medium" w:hAnsi="ITC Stone Serif Std Medium"/>
              </w:rPr>
            </w:pPr>
          </w:p>
        </w:tc>
        <w:tc>
          <w:tcPr>
            <w:tcW w:w="5305" w:type="dxa"/>
          </w:tcPr>
          <w:p w:rsidR="004F6A34" w:rsidRPr="004F6A34" w:rsidRDefault="004F6A34" w:rsidP="004F6A34">
            <w:pPr>
              <w:tabs>
                <w:tab w:val="right" w:pos="2700"/>
                <w:tab w:val="left" w:pos="2880"/>
              </w:tabs>
              <w:rPr>
                <w:rFonts w:ascii="ITC Stone Serif Std Medium" w:hAnsi="ITC Stone Serif Std Medium"/>
                <w:i/>
              </w:rPr>
            </w:pPr>
            <w:r w:rsidRPr="004F6A34">
              <w:rPr>
                <w:rFonts w:ascii="ITC Stone Serif Std Medium" w:hAnsi="ITC Stone Serif Std Medium"/>
                <w:i/>
                <w:sz w:val="20"/>
              </w:rPr>
              <w:t xml:space="preserve">(Make a copy and submit on or before </w:t>
            </w:r>
            <w:r>
              <w:rPr>
                <w:rFonts w:ascii="ITC Stone Serif Std Medium" w:hAnsi="ITC Stone Serif Std Medium"/>
                <w:i/>
                <w:sz w:val="20"/>
              </w:rPr>
              <w:t>semester final)</w:t>
            </w:r>
          </w:p>
        </w:tc>
      </w:tr>
    </w:tbl>
    <w:p w:rsidR="004F6A34" w:rsidRDefault="004F6A34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</w:p>
    <w:p w:rsidR="008F5312" w:rsidRDefault="008F5312" w:rsidP="008F5312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ogress at the end of term is </w:t>
      </w:r>
      <w:sdt>
        <w:sdtPr>
          <w:rPr>
            <w:rFonts w:ascii="ITC Stone Serif Std Medium" w:hAnsi="ITC Stone Serif Std Medium"/>
          </w:rPr>
          <w:id w:val="-2116734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2CB">
            <w:rPr>
              <w:rFonts w:ascii="MS Gothic" w:eastAsia="MS Gothic" w:hAnsi="MS Gothic" w:hint="eastAsia"/>
            </w:rPr>
            <w:t>☐</w:t>
          </w:r>
        </w:sdtContent>
      </w:sdt>
      <w:r w:rsidR="006472CB">
        <w:rPr>
          <w:rFonts w:ascii="ITC Stone Serif Std Medium" w:hAnsi="ITC Stone Serif Std Medium"/>
        </w:rPr>
        <w:t xml:space="preserve"> Satisfactory or </w:t>
      </w:r>
      <w:sdt>
        <w:sdtPr>
          <w:rPr>
            <w:rFonts w:ascii="ITC Stone Serif Std Medium" w:hAnsi="ITC Stone Serif Std Medium"/>
          </w:rPr>
          <w:id w:val="-546140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2CB">
            <w:rPr>
              <w:rFonts w:ascii="MS Gothic" w:eastAsia="MS Gothic" w:hAnsi="MS Gothic" w:hint="eastAsia"/>
            </w:rPr>
            <w:t>☐</w:t>
          </w:r>
        </w:sdtContent>
      </w:sdt>
      <w:r w:rsidR="006472CB">
        <w:rPr>
          <w:rFonts w:ascii="ITC Stone Serif Std Medium" w:hAnsi="ITC Stone Serif Std Medium"/>
        </w:rPr>
        <w:t xml:space="preserve"> Unsatisfactory</w:t>
      </w:r>
    </w:p>
    <w:p w:rsidR="008F5312" w:rsidRDefault="008F5312" w:rsidP="008F5312">
      <w:pPr>
        <w:tabs>
          <w:tab w:val="right" w:pos="2700"/>
          <w:tab w:val="left" w:pos="2880"/>
          <w:tab w:val="left" w:pos="756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Mentor Signature: </w:t>
      </w:r>
      <w:sdt>
        <w:sdtPr>
          <w:rPr>
            <w:rFonts w:ascii="ITC Stone Serif Std Medium" w:hAnsi="ITC Stone Serif Std Medium"/>
          </w:rPr>
          <w:id w:val="-232625651"/>
          <w:lock w:val="sdtLocked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____________________</w:t>
          </w:r>
        </w:sdtContent>
      </w:sdt>
      <w:r>
        <w:rPr>
          <w:rFonts w:ascii="ITC Stone Serif Std Medium" w:hAnsi="ITC Stone Serif Std Medium"/>
        </w:rPr>
        <w:tab/>
        <w:t xml:space="preserve">Date: </w:t>
      </w:r>
      <w:sdt>
        <w:sdtPr>
          <w:rPr>
            <w:rFonts w:ascii="ITC Stone Serif Std Medium" w:hAnsi="ITC Stone Serif Std Medium"/>
          </w:rPr>
          <w:id w:val="208617283"/>
          <w:lock w:val="sdtLocked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ITC Stone Serif Std Medium" w:hAnsi="ITC Stone Serif Std Medium"/>
            </w:rPr>
            <w:t>___/___/___</w:t>
          </w:r>
        </w:sdtContent>
      </w:sdt>
    </w:p>
    <w:p w:rsidR="008F5312" w:rsidRDefault="008F5312" w:rsidP="008F5312">
      <w:pPr>
        <w:tabs>
          <w:tab w:val="right" w:pos="2700"/>
          <w:tab w:val="left" w:pos="2880"/>
          <w:tab w:val="left" w:pos="756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tudent Signature: </w:t>
      </w:r>
      <w:sdt>
        <w:sdtPr>
          <w:rPr>
            <w:rFonts w:ascii="ITC Stone Serif Std Medium" w:hAnsi="ITC Stone Serif Std Medium"/>
          </w:rPr>
          <w:id w:val="-1049529868"/>
          <w:lock w:val="sdtLocked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____________________</w:t>
          </w:r>
        </w:sdtContent>
      </w:sdt>
      <w:r>
        <w:rPr>
          <w:rFonts w:ascii="ITC Stone Serif Std Medium" w:hAnsi="ITC Stone Serif Std Medium"/>
        </w:rPr>
        <w:tab/>
        <w:t xml:space="preserve">Date: </w:t>
      </w:r>
      <w:sdt>
        <w:sdtPr>
          <w:rPr>
            <w:rFonts w:ascii="ITC Stone Serif Std Medium" w:hAnsi="ITC Stone Serif Std Medium"/>
          </w:rPr>
          <w:id w:val="1393312581"/>
          <w:lock w:val="sdtLocked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ITC Stone Serif Std Medium" w:hAnsi="ITC Stone Serif Std Medium"/>
            </w:rPr>
            <w:t>___/___/___</w:t>
          </w:r>
        </w:sdtContent>
      </w:sdt>
    </w:p>
    <w:p w:rsidR="004F6A34" w:rsidRDefault="006472CB" w:rsidP="004139B1">
      <w:pPr>
        <w:tabs>
          <w:tab w:val="right" w:pos="2700"/>
          <w:tab w:val="left" w:pos="288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Mentor Teacher Comments:</w:t>
      </w:r>
    </w:p>
    <w:sdt>
      <w:sdtPr>
        <w:rPr>
          <w:rFonts w:ascii="ITC Stone Serif Std Medium" w:hAnsi="ITC Stone Serif Std Medium"/>
        </w:rPr>
        <w:id w:val="247163735"/>
        <w:lock w:val="sdtLocked"/>
        <w:placeholder>
          <w:docPart w:val="DefaultPlaceholder_-1854013440"/>
        </w:placeholder>
      </w:sdtPr>
      <w:sdtEndPr/>
      <w:sdtContent>
        <w:p w:rsidR="006472CB" w:rsidRDefault="006472CB" w:rsidP="006472CB">
          <w:pPr>
            <w:tabs>
              <w:tab w:val="right" w:pos="2700"/>
              <w:tab w:val="left" w:pos="2880"/>
            </w:tabs>
            <w:spacing w:line="360" w:lineRule="auto"/>
            <w:rPr>
              <w:rFonts w:ascii="ITC Stone Serif Std Medium" w:hAnsi="ITC Stone Serif Std Medium"/>
            </w:rPr>
          </w:pPr>
          <w:r>
            <w:rPr>
              <w:rFonts w:ascii="ITC Stone Serif Std Medium" w:hAnsi="ITC Stone Serif Std Medium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  <w:bookmarkStart w:id="0" w:name="_GoBack"/>
          <w:bookmarkEnd w:id="0"/>
          <w:r>
            <w:rPr>
              <w:rFonts w:ascii="ITC Stone Serif Std Medium" w:hAnsi="ITC Stone Serif Std Medium"/>
            </w:rPr>
            <w:t>_____________________________________</w:t>
          </w:r>
          <w:r w:rsidR="00671786">
            <w:rPr>
              <w:rFonts w:ascii="ITC Stone Serif Std Medium" w:hAnsi="ITC Stone Serif Std Medium"/>
            </w:rPr>
            <w:t>_______________________________</w:t>
          </w:r>
          <w:r>
            <w:rPr>
              <w:rFonts w:ascii="ITC Stone Serif Std Medium" w:hAnsi="ITC Stone Serif Std Medium"/>
            </w:rPr>
            <w:t>_</w:t>
          </w:r>
        </w:p>
      </w:sdtContent>
    </w:sdt>
    <w:sectPr w:rsidR="006472CB" w:rsidSect="00254E6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359" w:rsidRDefault="00C90359" w:rsidP="00254E6E">
      <w:pPr>
        <w:spacing w:after="0" w:line="240" w:lineRule="auto"/>
      </w:pPr>
      <w:r>
        <w:separator/>
      </w:r>
    </w:p>
  </w:endnote>
  <w:endnote w:type="continuationSeparator" w:id="0">
    <w:p w:rsidR="00C90359" w:rsidRDefault="00C90359" w:rsidP="00254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DEE" w:rsidRDefault="000A7D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A34" w:rsidRDefault="004F6A34" w:rsidP="00254E6E">
    <w:pPr>
      <w:pStyle w:val="Footer"/>
      <w:jc w:val="center"/>
    </w:pPr>
    <w:r>
      <w:t>_____________________________________________________________________________________</w:t>
    </w:r>
  </w:p>
  <w:p w:rsidR="004F6A34" w:rsidRPr="00254E6E" w:rsidRDefault="004F6A34" w:rsidP="00254E6E">
    <w:pPr>
      <w:pStyle w:val="Footer"/>
      <w:rPr>
        <w:rFonts w:ascii="ITC Stone Serif Std Medium" w:hAnsi="ITC Stone Serif Std Medium"/>
      </w:rPr>
    </w:pPr>
    <w:r>
      <w:rPr>
        <w:rFonts w:ascii="ITC Stone Serif Std Medium" w:hAnsi="ITC Stone Serif Std Medium"/>
      </w:rPr>
      <w:tab/>
    </w:r>
    <w:r w:rsidRPr="00254E6E">
      <w:rPr>
        <w:rFonts w:ascii="ITC Stone Serif Std Medium" w:hAnsi="ITC Stone Serif Std Medium"/>
      </w:rPr>
      <w:t xml:space="preserve">Page </w:t>
    </w:r>
    <w:r w:rsidRPr="00254E6E">
      <w:rPr>
        <w:rFonts w:ascii="ITC Stone Serif Std Medium" w:hAnsi="ITC Stone Serif Std Medium"/>
        <w:b/>
        <w:bCs/>
      </w:rPr>
      <w:fldChar w:fldCharType="begin"/>
    </w:r>
    <w:r w:rsidRPr="00254E6E">
      <w:rPr>
        <w:rFonts w:ascii="ITC Stone Serif Std Medium" w:hAnsi="ITC Stone Serif Std Medium"/>
        <w:b/>
        <w:bCs/>
      </w:rPr>
      <w:instrText xml:space="preserve"> PAGE  \* Arabic  \* MERGEFORMAT </w:instrText>
    </w:r>
    <w:r w:rsidRPr="00254E6E">
      <w:rPr>
        <w:rFonts w:ascii="ITC Stone Serif Std Medium" w:hAnsi="ITC Stone Serif Std Medium"/>
        <w:b/>
        <w:bCs/>
      </w:rPr>
      <w:fldChar w:fldCharType="separate"/>
    </w:r>
    <w:r w:rsidR="000A7DEE">
      <w:rPr>
        <w:rFonts w:ascii="ITC Stone Serif Std Medium" w:hAnsi="ITC Stone Serif Std Medium"/>
        <w:b/>
        <w:bCs/>
        <w:noProof/>
      </w:rPr>
      <w:t>2</w:t>
    </w:r>
    <w:r w:rsidRPr="00254E6E">
      <w:rPr>
        <w:rFonts w:ascii="ITC Stone Serif Std Medium" w:hAnsi="ITC Stone Serif Std Medium"/>
        <w:b/>
        <w:bCs/>
      </w:rPr>
      <w:fldChar w:fldCharType="end"/>
    </w:r>
    <w:r w:rsidRPr="00254E6E">
      <w:rPr>
        <w:rFonts w:ascii="ITC Stone Serif Std Medium" w:hAnsi="ITC Stone Serif Std Medium"/>
      </w:rPr>
      <w:t xml:space="preserve"> of </w:t>
    </w:r>
    <w:r w:rsidRPr="00254E6E">
      <w:rPr>
        <w:rFonts w:ascii="ITC Stone Serif Std Medium" w:hAnsi="ITC Stone Serif Std Medium"/>
        <w:b/>
        <w:bCs/>
      </w:rPr>
      <w:fldChar w:fldCharType="begin"/>
    </w:r>
    <w:r w:rsidRPr="00254E6E">
      <w:rPr>
        <w:rFonts w:ascii="ITC Stone Serif Std Medium" w:hAnsi="ITC Stone Serif Std Medium"/>
        <w:b/>
        <w:bCs/>
      </w:rPr>
      <w:instrText xml:space="preserve"> NUMPAGES  \* Arabic  \* MERGEFORMAT </w:instrText>
    </w:r>
    <w:r w:rsidRPr="00254E6E">
      <w:rPr>
        <w:rFonts w:ascii="ITC Stone Serif Std Medium" w:hAnsi="ITC Stone Serif Std Medium"/>
        <w:b/>
        <w:bCs/>
      </w:rPr>
      <w:fldChar w:fldCharType="separate"/>
    </w:r>
    <w:r w:rsidR="000A7DEE">
      <w:rPr>
        <w:rFonts w:ascii="ITC Stone Serif Std Medium" w:hAnsi="ITC Stone Serif Std Medium"/>
        <w:b/>
        <w:bCs/>
        <w:noProof/>
      </w:rPr>
      <w:t>2</w:t>
    </w:r>
    <w:r w:rsidRPr="00254E6E">
      <w:rPr>
        <w:rFonts w:ascii="ITC Stone Serif Std Medium" w:hAnsi="ITC Stone Serif Std Medium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DEE" w:rsidRDefault="000A7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359" w:rsidRDefault="00C90359" w:rsidP="00254E6E">
      <w:pPr>
        <w:spacing w:after="0" w:line="240" w:lineRule="auto"/>
      </w:pPr>
      <w:r>
        <w:separator/>
      </w:r>
    </w:p>
  </w:footnote>
  <w:footnote w:type="continuationSeparator" w:id="0">
    <w:p w:rsidR="00C90359" w:rsidRDefault="00C90359" w:rsidP="00254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DEE" w:rsidRDefault="000A7D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A34" w:rsidRDefault="004F6A34">
    <w:pPr>
      <w:pStyle w:val="Header"/>
    </w:pPr>
  </w:p>
  <w:p w:rsidR="004F6A34" w:rsidRDefault="004F6A34">
    <w:pPr>
      <w:pStyle w:val="Header"/>
      <w:rPr>
        <w:rFonts w:ascii="ITC Stone Serif Std Medium" w:hAnsi="ITC Stone Serif Std Medium"/>
        <w:sz w:val="40"/>
      </w:rPr>
    </w:pPr>
    <w:r w:rsidRPr="00254E6E">
      <w:rPr>
        <w:rFonts w:ascii="ITC Stone Serif Std Medium" w:hAnsi="ITC Stone Serif Std Medium"/>
        <w:noProof/>
        <w:sz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topMargin">
            <wp:posOffset>270510</wp:posOffset>
          </wp:positionV>
          <wp:extent cx="2686050" cy="775335"/>
          <wp:effectExtent l="0" t="0" r="0" b="571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775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F6A34" w:rsidRDefault="004F6A34">
    <w:pPr>
      <w:pStyle w:val="Header"/>
      <w:rPr>
        <w:rFonts w:ascii="ITC Stone Serif Std Medium" w:hAnsi="ITC Stone Serif Std Medium"/>
        <w:sz w:val="40"/>
      </w:rPr>
    </w:pPr>
    <w:r w:rsidRPr="00254E6E">
      <w:rPr>
        <w:rFonts w:ascii="ITC Stone Serif Std Medium" w:hAnsi="ITC Stone Serif Std Medium"/>
        <w:sz w:val="40"/>
      </w:rPr>
      <w:t>Practicum Log Sheet</w:t>
    </w:r>
  </w:p>
  <w:p w:rsidR="004F6A34" w:rsidRDefault="004F6A34">
    <w:pPr>
      <w:pStyle w:val="Header"/>
      <w:rPr>
        <w:rFonts w:ascii="ITC Stone Serif Std Medium" w:hAnsi="ITC Stone Serif Std Medium"/>
        <w:sz w:val="40"/>
      </w:rPr>
    </w:pPr>
  </w:p>
  <w:p w:rsidR="004F6A34" w:rsidRPr="00254E6E" w:rsidRDefault="004F6A34">
    <w:pPr>
      <w:pStyle w:val="Header"/>
      <w:rPr>
        <w:rFonts w:ascii="ITC Stone Serif Std Medium" w:hAnsi="ITC Stone Serif Std Medium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DEE" w:rsidRDefault="000A7D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zQ0Mja2MDA2NTdV0lEKTi0uzszPAykwrgUAKnNMzCwAAAA="/>
  </w:docVars>
  <w:rsids>
    <w:rsidRoot w:val="00254E6E"/>
    <w:rsid w:val="000326F3"/>
    <w:rsid w:val="000A7DEE"/>
    <w:rsid w:val="000E7A12"/>
    <w:rsid w:val="001F378A"/>
    <w:rsid w:val="00254E6E"/>
    <w:rsid w:val="002B5D7A"/>
    <w:rsid w:val="002C1834"/>
    <w:rsid w:val="00351AE4"/>
    <w:rsid w:val="004139B1"/>
    <w:rsid w:val="004F6A34"/>
    <w:rsid w:val="0052134B"/>
    <w:rsid w:val="006472CB"/>
    <w:rsid w:val="00671786"/>
    <w:rsid w:val="00756A78"/>
    <w:rsid w:val="007648CC"/>
    <w:rsid w:val="007E1DA3"/>
    <w:rsid w:val="00887EE9"/>
    <w:rsid w:val="008F5312"/>
    <w:rsid w:val="0098571E"/>
    <w:rsid w:val="00A66280"/>
    <w:rsid w:val="00B06B62"/>
    <w:rsid w:val="00B1682A"/>
    <w:rsid w:val="00B45874"/>
    <w:rsid w:val="00C510E4"/>
    <w:rsid w:val="00C90359"/>
    <w:rsid w:val="00DF78D8"/>
    <w:rsid w:val="00EA5536"/>
    <w:rsid w:val="00F318F1"/>
    <w:rsid w:val="00F36406"/>
    <w:rsid w:val="00F9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C0722"/>
  <w15:chartTrackingRefBased/>
  <w15:docId w15:val="{ACDEE9CE-84B6-4F03-8AEE-F7B9024F8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6E"/>
  </w:style>
  <w:style w:type="paragraph" w:styleId="Footer">
    <w:name w:val="footer"/>
    <w:basedOn w:val="Normal"/>
    <w:link w:val="FooterChar"/>
    <w:uiPriority w:val="99"/>
    <w:unhideWhenUsed/>
    <w:rsid w:val="00254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E6E"/>
  </w:style>
  <w:style w:type="character" w:styleId="Hyperlink">
    <w:name w:val="Hyperlink"/>
    <w:basedOn w:val="DefaultParagraphFont"/>
    <w:uiPriority w:val="99"/>
    <w:unhideWhenUsed/>
    <w:rsid w:val="00254E6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45874"/>
    <w:rPr>
      <w:color w:val="808080"/>
    </w:rPr>
  </w:style>
  <w:style w:type="table" w:styleId="TableGrid">
    <w:name w:val="Table Grid"/>
    <w:basedOn w:val="TableNormal"/>
    <w:uiPriority w:val="39"/>
    <w:rsid w:val="004139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Entries">
    <w:name w:val="Form_Entries"/>
    <w:basedOn w:val="DefaultParagraphFont"/>
    <w:uiPriority w:val="1"/>
    <w:qFormat/>
    <w:rsid w:val="00F318F1"/>
    <w:rPr>
      <w:rFonts w:ascii="ITC Stone Serif Std Medium" w:hAnsi="ITC Stone Serif Std Medium"/>
      <w:b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5B877-6F3F-4FE8-AA0C-2C01B691FEFA}"/>
      </w:docPartPr>
      <w:docPartBody>
        <w:p w:rsidR="007C598C" w:rsidRDefault="007C598C">
          <w:r w:rsidRPr="001A6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6522DDB944535BD468B827527E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88FD5-09FB-4E74-AE57-0CB1D9810420}"/>
      </w:docPartPr>
      <w:docPartBody>
        <w:p w:rsidR="007C598C" w:rsidRDefault="007C598C" w:rsidP="007C598C">
          <w:pPr>
            <w:pStyle w:val="3BF6522DDB944535BD468B827527EC211"/>
          </w:pPr>
          <w:r w:rsidRPr="001A64A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788A2-212B-4D15-831F-9E5D23C58F51}"/>
      </w:docPartPr>
      <w:docPartBody>
        <w:p w:rsidR="007C598C" w:rsidRDefault="007C598C">
          <w:r w:rsidRPr="001A64A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29945B53C846AC9C906C958CD95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32481-487B-4AD3-80BB-AAF6316AE663}"/>
      </w:docPartPr>
      <w:docPartBody>
        <w:p w:rsidR="0059143D" w:rsidRDefault="000830F2" w:rsidP="000830F2">
          <w:pPr>
            <w:pStyle w:val="0529945B53C846AC9C906C958CD9585B1"/>
          </w:pPr>
          <w:r w:rsidRPr="001A64A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598C"/>
    <w:rsid w:val="000830F2"/>
    <w:rsid w:val="00376D15"/>
    <w:rsid w:val="0045749D"/>
    <w:rsid w:val="004D1EAB"/>
    <w:rsid w:val="0059143D"/>
    <w:rsid w:val="007C598C"/>
    <w:rsid w:val="00A6457E"/>
    <w:rsid w:val="00D82162"/>
    <w:rsid w:val="00DC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30F2"/>
    <w:rPr>
      <w:color w:val="808080"/>
    </w:rPr>
  </w:style>
  <w:style w:type="paragraph" w:customStyle="1" w:styleId="3BF6522DDB944535BD468B827527EC21">
    <w:name w:val="3BF6522DDB944535BD468B827527EC21"/>
    <w:rsid w:val="007C598C"/>
    <w:rPr>
      <w:rFonts w:eastAsiaTheme="minorHAnsi"/>
    </w:rPr>
  </w:style>
  <w:style w:type="paragraph" w:customStyle="1" w:styleId="3BF6522DDB944535BD468B827527EC211">
    <w:name w:val="3BF6522DDB944535BD468B827527EC211"/>
    <w:rsid w:val="007C598C"/>
    <w:rPr>
      <w:rFonts w:eastAsiaTheme="minorHAnsi"/>
    </w:rPr>
  </w:style>
  <w:style w:type="paragraph" w:customStyle="1" w:styleId="659CFF071CC041ADBD65F315D0562644">
    <w:name w:val="659CFF071CC041ADBD65F315D0562644"/>
    <w:rsid w:val="007C598C"/>
  </w:style>
  <w:style w:type="paragraph" w:customStyle="1" w:styleId="50BA6CC44AF64DB9A052D85DDA69084D">
    <w:name w:val="50BA6CC44AF64DB9A052D85DDA69084D"/>
    <w:rsid w:val="007C598C"/>
  </w:style>
  <w:style w:type="paragraph" w:customStyle="1" w:styleId="C407271C203E4CBD937F9557C4139C0B">
    <w:name w:val="C407271C203E4CBD937F9557C4139C0B"/>
    <w:rsid w:val="007C598C"/>
  </w:style>
  <w:style w:type="paragraph" w:customStyle="1" w:styleId="9B2ED6D0BB6B4684B8E81C5D0D9CB43F">
    <w:name w:val="9B2ED6D0BB6B4684B8E81C5D0D9CB43F"/>
    <w:rsid w:val="007C598C"/>
  </w:style>
  <w:style w:type="paragraph" w:customStyle="1" w:styleId="46C26FF09164437291803BE63D6B8545">
    <w:name w:val="46C26FF09164437291803BE63D6B8545"/>
    <w:rsid w:val="00D82162"/>
  </w:style>
  <w:style w:type="paragraph" w:customStyle="1" w:styleId="A55392F518F5421FB0CBD1CC7D4CA475">
    <w:name w:val="A55392F518F5421FB0CBD1CC7D4CA475"/>
    <w:rsid w:val="00D82162"/>
  </w:style>
  <w:style w:type="paragraph" w:customStyle="1" w:styleId="DA44FCBF08964357929E5FD895F24F9C">
    <w:name w:val="DA44FCBF08964357929E5FD895F24F9C"/>
    <w:rsid w:val="00D82162"/>
  </w:style>
  <w:style w:type="paragraph" w:customStyle="1" w:styleId="649610DD4DD540F78851688DDBFF6230">
    <w:name w:val="649610DD4DD540F78851688DDBFF6230"/>
    <w:rsid w:val="000830F2"/>
  </w:style>
  <w:style w:type="paragraph" w:customStyle="1" w:styleId="0529945B53C846AC9C906C958CD9585B">
    <w:name w:val="0529945B53C846AC9C906C958CD9585B"/>
    <w:rsid w:val="000830F2"/>
    <w:rPr>
      <w:rFonts w:eastAsiaTheme="minorHAnsi"/>
    </w:rPr>
  </w:style>
  <w:style w:type="paragraph" w:customStyle="1" w:styleId="649610DD4DD540F78851688DDBFF62301">
    <w:name w:val="649610DD4DD540F78851688DDBFF62301"/>
    <w:rsid w:val="000830F2"/>
    <w:rPr>
      <w:rFonts w:eastAsiaTheme="minorHAnsi"/>
    </w:rPr>
  </w:style>
  <w:style w:type="paragraph" w:customStyle="1" w:styleId="0529945B53C846AC9C906C958CD9585B1">
    <w:name w:val="0529945B53C846AC9C906C958CD9585B1"/>
    <w:rsid w:val="000830F2"/>
    <w:rPr>
      <w:rFonts w:eastAsiaTheme="minorHAnsi"/>
    </w:rPr>
  </w:style>
  <w:style w:type="paragraph" w:customStyle="1" w:styleId="649610DD4DD540F78851688DDBFF62302">
    <w:name w:val="649610DD4DD540F78851688DDBFF62302"/>
    <w:rsid w:val="000830F2"/>
    <w:rPr>
      <w:rFonts w:eastAsiaTheme="minorHAnsi"/>
    </w:rPr>
  </w:style>
  <w:style w:type="paragraph" w:customStyle="1" w:styleId="D9E6447C19374AC59D008CC56F215674">
    <w:name w:val="D9E6447C19374AC59D008CC56F215674"/>
    <w:rsid w:val="000830F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6</cp:revision>
  <dcterms:created xsi:type="dcterms:W3CDTF">2021-11-30T20:03:00Z</dcterms:created>
  <dcterms:modified xsi:type="dcterms:W3CDTF">2021-12-08T23:08:00Z</dcterms:modified>
</cp:coreProperties>
</file>